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40c78d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40c78d3-feb9-11ec-9de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MQ7DQAxC/QD//6V/4AKuunSpZA+5IcllQNgG7tA/q/CofwAINhusbOqF3/XvPwioyRJUs+jNFg9CoXj55c0BnuotVLOP8Fxu6XGC55YF0/Xu+4e07rMO5uulMkXPbbSGtv3TKFQo1ME27JafND1SyVT28xAld7CCiP08RGtwZJGUvMRzqZaMP+zxbf8QfgZuKRpbPAypaJrY87PmlFhDEnbyDq+MNsadJNzyc7YIlrHxXi8Vt2UUEeF+vh5G8Rut63o5NrE9HFrrvLIEE9BVB/4VmEUYzRh9PQ8HFWa07AM9O587mvFnXeSzaTpmLvjl/EjAOPJ54V+L2LmfS0efnL8hVmnlAR5zctRJPn/wnPjWNC/6Z5uNpHl1P2gH6oxmr7/n3nffbXhlJEfYPU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hone is not wor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40c78d3-feb9-11ec-9de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40c78d3-feb9-11ec-9de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40c78d3-feb9-11ec-9de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40c78d3</dc:title>
  <dc:creator/>
  <cp:keywords/>
  <dcterms:created xsi:type="dcterms:W3CDTF">2026-05-09T16:52:17Z</dcterms:created>
  <dcterms:modified xsi:type="dcterms:W3CDTF">2026-05-09T16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